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xmlns:pic="http://schemas.openxmlformats.org/drawingml/2006/picture" mc:Ignorable="w14 w15 w16se w16cid w16 w16cex w16sdtdh wp14">
  <w:body>
    <w:p w:rsidR="00AA619F" w:rsidP="00AA619F" w:rsidRDefault="00AA619F" w14:paraId="14DBB560" w14:textId="7777777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heater Art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:rsidRPr="003D7F22" w:rsidR="00AA619F" w:rsidP="00AA619F" w:rsidRDefault="00AA619F" w14:paraId="4BC9CF8F" w14:textId="467A61E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</w:t>
      </w:r>
      <w:r w:rsidR="008E39DD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:rsidRPr="00D83B2B" w:rsidR="00D83B2B" w:rsidP="00AA619F" w:rsidRDefault="00AA619F" w14:paraId="788B100A" w14:textId="39E6B86D">
      <w:pPr>
        <w:rPr>
          <w:rFonts w:cstheme="minorHAnsi"/>
        </w:rPr>
      </w:pPr>
      <w:r w:rsidRPr="5FCD06C9" w:rsidR="00AA619F">
        <w:rPr>
          <w:rFonts w:cs="Calibri" w:cstheme="minorAscii"/>
        </w:rPr>
        <w:t>Everything you do in life involves elements of theater from developing social skills as a child to interviewing for a job as an adult</w:t>
      </w:r>
      <w:r w:rsidRPr="5FCD06C9" w:rsidR="00AA619F">
        <w:rPr>
          <w:rFonts w:cs="Calibri" w:cstheme="minorAscii"/>
        </w:rPr>
        <w:t xml:space="preserve">. </w:t>
      </w:r>
      <w:r w:rsidRPr="5FCD06C9" w:rsidR="00AA619F">
        <w:rPr>
          <w:rFonts w:cs="Calibri" w:cstheme="minorAscii"/>
        </w:rPr>
        <w:t xml:space="preserve">Apart from preparing our theater majors for transfer and entering the entertainment industry, the study of </w:t>
      </w:r>
      <w:r w:rsidRPr="5FCD06C9" w:rsidR="00AA619F">
        <w:rPr>
          <w:rFonts w:cs="Calibri" w:cstheme="minorAscii"/>
        </w:rPr>
        <w:t xml:space="preserve">theater arts offers </w:t>
      </w:r>
      <w:r w:rsidRPr="5FCD06C9" w:rsidR="00AA619F">
        <w:rPr>
          <w:rFonts w:cs="Calibri" w:cstheme="minorAscii"/>
        </w:rPr>
        <w:t>a number of</w:t>
      </w:r>
      <w:r w:rsidRPr="5FCD06C9" w:rsidR="00AA619F">
        <w:rPr>
          <w:rFonts w:cs="Calibri" w:cstheme="minorAscii"/>
        </w:rPr>
        <w:t xml:space="preserve"> advantages such as improved oral communication; a healthy self-image; creative problem solving; working cooperatively and independently; the ability to learn quickly; adaptability and flexibility; a goal-oriented approach to work to name a few; and let’s not forget FUN!</w:t>
      </w:r>
    </w:p>
    <w:p w:rsidRPr="00AC4A21" w:rsidR="008E1CE1" w:rsidP="00D97D8D" w:rsidRDefault="008E1CE1" w14:paraId="556100C0" w14:textId="189C9CAE">
      <w:pPr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2725da9f07b545ca"/>
        </w:sectPr>
      </w:pPr>
      <w:r w:rsidRPr="5FCD06C9" w:rsidR="3E9A716F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5FCD06C9" w:rsidR="3E9A716F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5FCD06C9" w:rsidR="3E9A716F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788377b4e2ec4b7d">
        <w:r w:rsidRPr="5FCD06C9" w:rsidR="3E9A716F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5FCD06C9" w:rsidR="3E9A716F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5FCD06C9" w:rsidR="3E9A716F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AA619F" w:rsidR="00AA619F" w:rsidP="00AA619F" w:rsidRDefault="00AA619F" w14:paraId="2FD58A5D" w14:textId="77777777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CSU</w:t>
      </w:r>
    </w:p>
    <w:p w:rsidRPr="00AA619F" w:rsidR="00AA619F" w:rsidP="00AA619F" w:rsidRDefault="00AA619F" w14:paraId="2E29EA0D" w14:textId="77777777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UC</w:t>
      </w:r>
    </w:p>
    <w:p w:rsidRPr="00AA619F" w:rsidR="00AA619F" w:rsidP="00AA619F" w:rsidRDefault="00AA619F" w14:paraId="1904CD84" w14:textId="77777777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A.S.</w:t>
      </w:r>
    </w:p>
    <w:p w:rsidRPr="00AA619F" w:rsidR="00AA619F" w:rsidP="00AA619F" w:rsidRDefault="00AA619F" w14:paraId="684CFDCB" w14:textId="77777777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Certificate</w:t>
      </w:r>
    </w:p>
    <w:p w:rsidRPr="007B70DE" w:rsidR="00CD74E2" w:rsidP="00605018" w:rsidRDefault="007B70DE" w14:paraId="2715CE70" w14:textId="504CF68D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0304448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DC6D60">
        <w:rPr>
          <w:rFonts w:asciiTheme="minorHAnsi" w:hAnsiTheme="minorHAnsi" w:cstheme="minorHAnsi"/>
          <w:sz w:val="20"/>
          <w:szCs w:val="20"/>
        </w:rPr>
        <w:t>C</w:t>
      </w:r>
    </w:p>
    <w:p w:rsidRPr="008E1CE1" w:rsidR="008E1CE1" w:rsidP="5FCD06C9" w:rsidRDefault="008E1CE1" w14:paraId="4BBD8445" w14:textId="2FC121DD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726e2ff7c5c14d6f"/>
        </w:sectPr>
      </w:pPr>
      <w:r w:rsidRPr="5FCD06C9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5FCD06C9" w:rsidR="00AA619F">
        <w:rPr>
          <w:rFonts w:ascii="Calibri" w:hAnsi="Calibri" w:cs="Calibri" w:asciiTheme="minorAscii" w:hAnsiTheme="minorAscii" w:cstheme="minorAscii"/>
          <w:sz w:val="20"/>
          <w:szCs w:val="20"/>
        </w:rPr>
        <w:t>60</w:t>
      </w:r>
    </w:p>
    <w:p w:rsidRPr="009C5953" w:rsidR="00BB5431" w:rsidP="5FCD06C9" w:rsidRDefault="00AA619F" w14:paraId="64E88867" w14:textId="63877076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5FCD06C9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5FCD06C9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5FCD06C9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5FCD06C9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5FCD06C9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5FCD06C9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5FCD06C9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5FCD06C9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5FCD06C9" w:rsidR="00C876B3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5FCD06C9" w:rsidR="00C876B3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5FCD06C9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5FCD06C9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5FCD06C9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0f520e27375a4023">
        <w:r w:rsidRPr="5FCD06C9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5FCD06C9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AA619F" w:rsidRDefault="009D0498" w14:paraId="1FF0D769" w14:textId="7C9A2041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C6D60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622BE470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DC6D60" w:rsidTr="622BE470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DC6D60" w:rsidP="00DC6D60" w:rsidRDefault="00DC6D60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DC6D60" w:rsidR="00DC6D60" w:rsidP="00DC6D60" w:rsidRDefault="00DC6D60" w14:paraId="3D6B958D" w14:textId="6C77CB1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DC6D60" w:rsidR="00DC6D60" w:rsidP="00DC6D60" w:rsidRDefault="00DC6D60" w14:paraId="635529C6" w14:textId="5ECA1D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DC6D60" w:rsidR="00DC6D60" w:rsidP="00DC6D60" w:rsidRDefault="00DC6D60" w14:paraId="55306BD1" w14:textId="0D496D3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C6D60" w:rsidTr="622BE470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DC6D60" w:rsidP="00DC6D60" w:rsidRDefault="00DC6D60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DC6D60" w:rsidR="00DC6D60" w:rsidP="00DC6D60" w:rsidRDefault="00DC6D60" w14:paraId="3E149C49" w14:textId="7FD9D32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DC6D60" w:rsidR="00DC6D60" w:rsidP="00DC6D60" w:rsidRDefault="00DC6D60" w14:paraId="37BC83B3" w14:textId="43C431B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DC6D60" w:rsidR="00DC6D60" w:rsidP="00DC6D60" w:rsidRDefault="00DC6D60" w14:paraId="56152D89" w14:textId="078DFC1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:rsidTr="622BE470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DC6D60" w:rsidP="00DC6D60" w:rsidRDefault="00DC6D60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DC6D60" w:rsidR="00DC6D60" w:rsidP="00DC6D60" w:rsidRDefault="00DC6D60" w14:paraId="22C1A284" w14:textId="17CA8FB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DC6D60" w:rsidR="00DC6D60" w:rsidP="00DC6D60" w:rsidRDefault="00DC6D60" w14:paraId="798454FA" w14:textId="312DD1A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Introduction to Theat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DC6D60" w:rsidR="00DC6D60" w:rsidP="00DC6D60" w:rsidRDefault="00DC6D60" w14:paraId="64BCEF68" w14:textId="4F8945A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:rsidTr="622BE470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DC6D60" w:rsidP="00DC6D60" w:rsidRDefault="00DC6D60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DC6D60" w:rsidR="00DC6D60" w:rsidP="00DC6D60" w:rsidRDefault="00DC6D60" w14:paraId="20B8434A" w14:textId="33F0312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DC6D60" w:rsidR="00DC6D60" w:rsidP="622BE470" w:rsidRDefault="00DC6D60" w14:paraId="57FA4267" w14:textId="475BBDE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622BE470" w:rsidR="75D346D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Biological </w:t>
            </w:r>
            <w:r w:rsidRPr="622BE470" w:rsidR="00DC6D6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nthropology 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DC6D60" w:rsidR="00DC6D60" w:rsidP="00DC6D60" w:rsidRDefault="00DC6D60" w14:paraId="36D23F10" w14:textId="007FA35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DC6D60" w:rsidTr="622BE470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DC6D60" w:rsidP="00DC6D60" w:rsidRDefault="00DC6D60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DC6D60" w:rsidR="00DC6D60" w:rsidP="00DC6D60" w:rsidRDefault="00DC6D60" w14:paraId="7B889088" w14:textId="270511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DC6D60" w:rsidR="00DC6D60" w:rsidP="622BE470" w:rsidRDefault="00DC6D60" w14:paraId="411DA8EB" w14:textId="46FC24B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622BE470" w:rsidR="09DC45EC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Biological </w:t>
            </w:r>
            <w:r w:rsidRPr="622BE470" w:rsidR="00DC6D6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DC6D60" w:rsidR="00DC6D60" w:rsidP="00DC6D60" w:rsidRDefault="00DC6D60" w14:paraId="29E60E6C" w14:textId="790B703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AA619F" w:rsidRDefault="00F003A4" w14:paraId="0C0802D9" w14:textId="71C07D3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AA619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DC6D60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DC6D60" w:rsidP="00DC6D60" w:rsidRDefault="00DC6D60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DC6D60" w:rsidR="00DC6D60" w:rsidP="00DC6D60" w:rsidRDefault="00DC6D60" w14:paraId="76FDD812" w14:textId="78572DC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4</w:t>
            </w:r>
          </w:p>
        </w:tc>
        <w:tc>
          <w:tcPr>
            <w:tcW w:w="5870" w:type="dxa"/>
          </w:tcPr>
          <w:p w:rsidRPr="00DC6D60" w:rsidR="00DC6D60" w:rsidP="00DC6D60" w:rsidRDefault="00DC6D60" w14:paraId="03571DB6" w14:textId="67F7927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:rsidRPr="00DC6D60" w:rsidR="00DC6D60" w:rsidP="00DC6D60" w:rsidRDefault="00DC6D60" w14:paraId="401B7A34" w14:textId="79A2E56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DC6D60" w:rsidP="00DC6D60" w:rsidRDefault="00DC6D60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DC6D60" w:rsidR="00DC6D60" w:rsidP="00DC6D60" w:rsidRDefault="00DC6D60" w14:paraId="66A271EF" w14:textId="41479FE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tcW w:w="5870" w:type="dxa"/>
          </w:tcPr>
          <w:p w:rsidRPr="00DC6D60" w:rsidR="00DC6D60" w:rsidP="00DC6D60" w:rsidRDefault="00DC6D60" w14:paraId="00F9BB57" w14:textId="4DD2C68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:rsidRPr="00DC6D60" w:rsidR="00DC6D60" w:rsidP="00DC6D60" w:rsidRDefault="00DC6D60" w14:paraId="0794A019" w14:textId="7ABAFBB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:rsidTr="0088061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DC6D60" w:rsidP="00DC6D60" w:rsidRDefault="00DC6D60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DC6D60" w:rsidR="00DC6D60" w:rsidP="00DC6D60" w:rsidRDefault="00DC6D60" w14:paraId="65DB1BD4" w14:textId="51E3A0A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02</w:t>
            </w:r>
          </w:p>
        </w:tc>
        <w:tc>
          <w:tcPr>
            <w:tcW w:w="5870" w:type="dxa"/>
          </w:tcPr>
          <w:p w:rsidRPr="00DC6D60" w:rsidR="00DC6D60" w:rsidP="00DC6D60" w:rsidRDefault="00DC6D60" w14:paraId="21C771E7" w14:textId="569B409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Theater History</w:t>
            </w:r>
          </w:p>
        </w:tc>
        <w:tc>
          <w:tcPr>
            <w:tcW w:w="1313" w:type="dxa"/>
          </w:tcPr>
          <w:p w:rsidRPr="00DC6D60" w:rsidR="00DC6D60" w:rsidP="00DC6D60" w:rsidRDefault="00DC6D60" w14:paraId="7B69753E" w14:textId="228CA5C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:rsidTr="00880616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DC6D60" w:rsidP="00DC6D60" w:rsidRDefault="00DC6D60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DC6D60" w:rsidR="00DC6D60" w:rsidP="00DC6D60" w:rsidRDefault="00DC6D60" w14:paraId="0828694A" w14:textId="5791182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10</w:t>
            </w:r>
          </w:p>
        </w:tc>
        <w:tc>
          <w:tcPr>
            <w:tcW w:w="5870" w:type="dxa"/>
          </w:tcPr>
          <w:p w:rsidRPr="00DC6D60" w:rsidR="00DC6D60" w:rsidP="00DC6D60" w:rsidRDefault="00DC6D60" w14:paraId="115C0398" w14:textId="049BDEB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Fundamentals of Acting</w:t>
            </w:r>
          </w:p>
        </w:tc>
        <w:tc>
          <w:tcPr>
            <w:tcW w:w="1313" w:type="dxa"/>
          </w:tcPr>
          <w:p w:rsidRPr="00DC6D60" w:rsidR="00DC6D60" w:rsidP="00DC6D60" w:rsidRDefault="00DC6D60" w14:paraId="12028B2E" w14:textId="31D3C46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:rsidTr="00880616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DC6D60" w:rsidP="00DC6D60" w:rsidRDefault="00DC6D60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DC6D60" w:rsidR="00DC6D60" w:rsidP="00DC6D60" w:rsidRDefault="00DC6D60" w14:paraId="00D3E271" w14:textId="41F0F5B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201</w:t>
            </w:r>
          </w:p>
        </w:tc>
        <w:tc>
          <w:tcPr>
            <w:tcW w:w="5870" w:type="dxa"/>
          </w:tcPr>
          <w:p w:rsidRPr="00DC6D60" w:rsidR="00DC6D60" w:rsidP="00DC6D60" w:rsidRDefault="00DC6D60" w14:paraId="5BA2ADEA" w14:textId="04CF285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Rehearsal and Performance</w:t>
            </w:r>
          </w:p>
        </w:tc>
        <w:tc>
          <w:tcPr>
            <w:tcW w:w="1313" w:type="dxa"/>
          </w:tcPr>
          <w:p w:rsidRPr="00DC6D60" w:rsidR="00DC6D60" w:rsidP="00DC6D60" w:rsidRDefault="00DC6D60" w14:paraId="0AF6D1F0" w14:textId="3C1A630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5fee64f999174d1f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187D9F" w:rsidR="00187D9F" w:rsidP="00187D9F" w:rsidRDefault="00187D9F" w14:paraId="13A918C1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Actor (A+)</w:t>
      </w:r>
    </w:p>
    <w:p w:rsidRPr="00187D9F" w:rsidR="00187D9F" w:rsidP="00187D9F" w:rsidRDefault="00187D9F" w14:paraId="59275A49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Director (A+)</w:t>
      </w:r>
    </w:p>
    <w:p w:rsidR="00187D9F" w:rsidP="00187D9F" w:rsidRDefault="00187D9F" w14:paraId="0C9030DA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Set and Exhibit Designer (A+)</w:t>
      </w:r>
    </w:p>
    <w:p w:rsidR="00605018" w:rsidP="00187D9F" w:rsidRDefault="0067051E" w14:paraId="24DA84FC" w14:textId="2FF2B17F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0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Pr="00C9219D" w:rsidR="00521B03">
        <w:rPr>
          <w:sz w:val="18"/>
          <w:szCs w:val="18"/>
        </w:rPr>
        <w:t>Doctorate</w:t>
      </w:r>
      <w:proofErr w:type="gramEnd"/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471c5406d578470b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5FCD06C9" w:rsidRDefault="00AC4A21" w14:paraId="46C25BDD" w14:textId="4513CF31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FCD06C9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5FCD06C9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FCD06C9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5FCD06C9" w:rsidR="00AA619F">
        <w:rPr>
          <w:b w:val="1"/>
          <w:bCs w:val="1"/>
          <w:i w:val="1"/>
          <w:iCs w:val="1"/>
          <w:sz w:val="24"/>
          <w:szCs w:val="24"/>
        </w:rPr>
        <w:t>5</w:t>
      </w:r>
      <w:r w:rsidRPr="5FCD06C9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4EA16CDA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8B57F5" w:rsidTr="4EA16CDA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B57F5" w:rsidP="008B57F5" w:rsidRDefault="008B57F5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B57F5" w:rsidR="008B57F5" w:rsidP="008B57F5" w:rsidRDefault="008B57F5" w14:paraId="7D5599BC" w14:textId="44DA0BA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B57F5" w:rsidR="008B57F5" w:rsidP="008B57F5" w:rsidRDefault="008B57F5" w14:paraId="57F7AEC4" w14:textId="05C5436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B57F5" w:rsidR="008B57F5" w:rsidP="008B57F5" w:rsidRDefault="008B57F5" w14:paraId="53F87D94" w14:textId="58A121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:rsidTr="4EA16CDA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B57F5" w:rsidP="008B57F5" w:rsidRDefault="008B57F5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B57F5" w:rsidR="008B57F5" w:rsidP="4EA16CDA" w:rsidRDefault="008B57F5" w14:paraId="72D5522B" w14:textId="714EEECC">
            <w:pPr>
              <w:pStyle w:val="TableParagraph"/>
              <w:spacing w:before="0" w:after="0" w:line="240" w:lineRule="auto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EA16CDA" w:rsidR="2CF4CB7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S-101</w:t>
            </w:r>
            <w:r w:rsidRPr="4EA16CDA" w:rsidR="7BB8026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or</w:t>
            </w:r>
          </w:p>
          <w:p w:rsidRPr="008B57F5" w:rsidR="008B57F5" w:rsidP="4EA16CDA" w:rsidRDefault="008B57F5" w14:paraId="253EB254" w14:textId="13016ECC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EA16CDA" w:rsidR="7BB8026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-111, or</w:t>
            </w:r>
          </w:p>
          <w:p w:rsidRPr="008B57F5" w:rsidR="008B57F5" w:rsidP="4EA16CDA" w:rsidRDefault="008B57F5" w14:paraId="1AADC63B" w14:textId="7251BD48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EA16CDA" w:rsidR="7BB8026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B57F5" w:rsidR="008B57F5" w:rsidP="4EA16CDA" w:rsidRDefault="008B57F5" w14:paraId="670371C2" w14:textId="215DCB35">
            <w:pPr>
              <w:pStyle w:val="TableParagraph"/>
              <w:spacing w:before="0" w:after="0" w:line="240" w:lineRule="auto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EA16CDA" w:rsidR="2CF4CB7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American Government and Politics</w:t>
            </w:r>
            <w:r w:rsidRPr="4EA16CDA" w:rsidR="7683283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</w:p>
          <w:p w:rsidRPr="008B57F5" w:rsidR="008B57F5" w:rsidP="4EA16CDA" w:rsidRDefault="008B57F5" w14:paraId="34EAB116" w14:textId="7127A14C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EA16CDA" w:rsidR="7683283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.S. History to 1877, or </w:t>
            </w:r>
          </w:p>
          <w:p w:rsidRPr="008B57F5" w:rsidR="008B57F5" w:rsidP="4EA16CDA" w:rsidRDefault="008B57F5" w14:paraId="179A7923" w14:textId="7F2A43EA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EA16CDA" w:rsidR="7683283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B57F5" w:rsidR="008B57F5" w:rsidP="008B57F5" w:rsidRDefault="008B57F5" w14:paraId="1C25F3EE" w14:textId="33E8DF3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:rsidTr="4EA16CDA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B57F5" w:rsidP="008B57F5" w:rsidRDefault="008B57F5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B57F5" w:rsidR="008B57F5" w:rsidP="008B57F5" w:rsidRDefault="008B57F5" w14:paraId="09994A1B" w14:textId="7E1641F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21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B57F5" w:rsidR="008B57F5" w:rsidP="008B57F5" w:rsidRDefault="008B57F5" w14:paraId="58BCA94D" w14:textId="3B6D8C3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Musical Theater Production: Theat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B57F5" w:rsidR="008B57F5" w:rsidP="008B57F5" w:rsidRDefault="008B57F5" w14:paraId="58B7D15A" w14:textId="1F29097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:rsidTr="4EA16CDA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B57F5" w:rsidP="008B57F5" w:rsidRDefault="008B57F5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B57F5" w:rsidR="008B57F5" w:rsidP="008B57F5" w:rsidRDefault="008B57F5" w14:paraId="62125EC7" w14:textId="1918A52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B57F5" w:rsidR="008B57F5" w:rsidP="008B57F5" w:rsidRDefault="008B57F5" w14:paraId="75CAD893" w14:textId="3C28AA7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Intermediate Ac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B57F5" w:rsidR="008B57F5" w:rsidP="008B57F5" w:rsidRDefault="008B57F5" w14:paraId="01E368E8" w14:textId="16BBFD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:rsidTr="4EA16CDA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8B57F5" w:rsidP="008B57F5" w:rsidRDefault="008B57F5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B57F5" w:rsidR="008B57F5" w:rsidP="008B57F5" w:rsidRDefault="008B57F5" w14:paraId="24BDFB2F" w14:textId="3ED71AC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2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B57F5" w:rsidR="008B57F5" w:rsidP="008B57F5" w:rsidRDefault="008B57F5" w14:paraId="275A0CDF" w14:textId="73736D0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Stage Makeu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B57F5" w:rsidR="008B57F5" w:rsidP="008B57F5" w:rsidRDefault="008B57F5" w14:paraId="44AC95D6" w14:textId="424E4A9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92692A" w:rsidRDefault="00F76131" w14:paraId="7212A20C" w14:textId="2ABF55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8B57F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33181549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4032B3F4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8B57F5" w:rsidTr="33181549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B57F5" w:rsidP="008B57F5" w:rsidRDefault="008B57F5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B57F5" w:rsidR="008B57F5" w:rsidP="2C270ACE" w:rsidRDefault="008B57F5" w14:paraId="54DEB395" w14:textId="0951FF6C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70ACE" w:rsidR="012E56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S 103/ETHS 103,</w:t>
            </w:r>
          </w:p>
          <w:p w:rsidRPr="008B57F5" w:rsidR="008B57F5" w:rsidP="33181549" w:rsidRDefault="008B57F5" w14:paraId="68E6BF62" w14:textId="07F5DD75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3181549" w:rsidR="012E56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 1</w:t>
            </w:r>
            <w:r w:rsidRPr="33181549" w:rsidR="45A5FF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60</w:t>
            </w:r>
            <w:r w:rsidRPr="33181549" w:rsidR="012E56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160,</w:t>
            </w:r>
          </w:p>
          <w:p w:rsidRPr="008B57F5" w:rsidR="008B57F5" w:rsidP="2C270ACE" w:rsidRDefault="008B57F5" w14:paraId="52B66993" w14:textId="38976E04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70ACE" w:rsidR="012E56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40/ETHS 240,</w:t>
            </w:r>
          </w:p>
          <w:p w:rsidRPr="008B57F5" w:rsidR="008B57F5" w:rsidP="33181549" w:rsidRDefault="008B57F5" w14:paraId="3C952BAA" w14:textId="3CB8DCA4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3181549" w:rsidR="012E56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33181549" w:rsidR="74E657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75</w:t>
            </w:r>
            <w:r w:rsidRPr="33181549" w:rsidR="012E56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275,</w:t>
            </w:r>
          </w:p>
          <w:p w:rsidRPr="008B57F5" w:rsidR="008B57F5" w:rsidP="2C270ACE" w:rsidRDefault="008B57F5" w14:paraId="48F61E83" w14:textId="0D2D81C8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70ACE" w:rsidR="012E56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r</w:t>
            </w:r>
          </w:p>
          <w:p w:rsidRPr="008B57F5" w:rsidR="008B57F5" w:rsidP="33181549" w:rsidRDefault="008B57F5" w14:paraId="39141659" w14:textId="35C95A6A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3181549" w:rsidR="012E56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33181549" w:rsidR="44EFC87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8</w:t>
            </w:r>
            <w:r w:rsidRPr="33181549" w:rsidR="012E56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0/ETHS 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B57F5" w:rsidR="008B57F5" w:rsidP="55306889" w:rsidRDefault="008B57F5" w14:paraId="702128BE" w14:textId="1BF54261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5306889" w:rsidR="4669931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thnic Politics in America</w:t>
            </w:r>
          </w:p>
          <w:p w:rsidRPr="008B57F5" w:rsidR="008B57F5" w:rsidP="55306889" w:rsidRDefault="008B57F5" w14:paraId="011B5B80" w14:textId="45070514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5306889" w:rsidR="4669931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lack History in American Context</w:t>
            </w:r>
          </w:p>
          <w:p w:rsidRPr="008B57F5" w:rsidR="008B57F5" w:rsidP="55306889" w:rsidRDefault="008B57F5" w14:paraId="7929E676" w14:textId="28F3BC44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5306889" w:rsidR="4669931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American Indian Literature </w:t>
            </w:r>
          </w:p>
          <w:p w:rsidRPr="008B57F5" w:rsidR="008B57F5" w:rsidP="2C270ACE" w:rsidRDefault="008B57F5" w14:paraId="4C93C760" w14:textId="6BEB9956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70ACE" w:rsidR="4669931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atinx/Chicanx Literature</w:t>
            </w:r>
          </w:p>
          <w:p w:rsidR="2C270ACE" w:rsidP="2C270ACE" w:rsidRDefault="2C270ACE" w14:paraId="760BFB11" w14:textId="47C785F0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8B57F5" w:rsidR="008B57F5" w:rsidP="55306889" w:rsidRDefault="008B57F5" w14:paraId="52AA2F38" w14:textId="0F876DB7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5306889" w:rsidR="4669931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B57F5" w:rsidR="008B57F5" w:rsidP="008B57F5" w:rsidRDefault="008B57F5" w14:paraId="65E25DD8" w14:textId="0987CF4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:rsidTr="33181549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B57F5" w:rsidP="008B57F5" w:rsidRDefault="008B57F5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B57F5" w:rsidR="008B57F5" w:rsidP="008B57F5" w:rsidRDefault="008B57F5" w14:paraId="6E237BC8" w14:textId="35F9E7D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3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B57F5" w:rsidR="008B57F5" w:rsidP="008B57F5" w:rsidRDefault="008B57F5" w14:paraId="6250AC6D" w14:textId="3B32214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B57F5" w:rsidR="008B57F5" w:rsidP="008B57F5" w:rsidRDefault="008B57F5" w14:paraId="4BF3CCB4" w14:textId="6ADA3C4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:rsidTr="33181549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B57F5" w:rsidP="008B57F5" w:rsidRDefault="008B57F5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B57F5" w:rsidR="008B57F5" w:rsidP="008B57F5" w:rsidRDefault="008B57F5" w14:paraId="758A2ED0" w14:textId="263F7D3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5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B57F5" w:rsidR="008B57F5" w:rsidP="008B57F5" w:rsidRDefault="008B57F5" w14:paraId="5132DCF8" w14:textId="2EAF13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Musical Theater Hist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B57F5" w:rsidR="008B57F5" w:rsidP="008B57F5" w:rsidRDefault="008B57F5" w14:paraId="2753F63B" w14:textId="5A35962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:rsidTr="33181549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B57F5" w:rsidP="008B57F5" w:rsidRDefault="008B57F5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0187D9F" w:rsidP="33181549" w:rsidRDefault="008B57F5" w14:paraId="0E653BD4" w14:textId="53F123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8B57F5" w:rsidR="008B57F5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SPAN-101 or </w:t>
            </w:r>
          </w:p>
          <w:p w:rsidR="00187D9F" w:rsidP="008B57F5" w:rsidRDefault="008B57F5" w14:paraId="496B12D2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B57F5" w:rsidR="008B57F5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FREN-101 </w:t>
            </w:r>
            <w:r w:rsidRPr="008B57F5" w:rsidR="008B57F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r </w:t>
            </w:r>
          </w:p>
          <w:p w:rsidRPr="008B57F5" w:rsidR="008B57F5" w:rsidP="008B57F5" w:rsidRDefault="008B57F5" w14:paraId="394AF44D" w14:textId="1FF3074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B57F5" w:rsidR="008B57F5" w:rsidP="008B57F5" w:rsidRDefault="008B57F5" w14:paraId="2DA99B33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:rsidRPr="008B57F5" w:rsidR="008B57F5" w:rsidP="008B57F5" w:rsidRDefault="008B57F5" w14:paraId="5EB3CA4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:rsidRPr="008B57F5" w:rsidR="008B57F5" w:rsidP="008B57F5" w:rsidRDefault="008B57F5" w14:paraId="0B8B04D1" w14:textId="326486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B57F5" w:rsidR="008B57F5" w:rsidP="008B57F5" w:rsidRDefault="008B57F5" w14:paraId="6F448D68" w14:textId="4D62D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B57F5" w:rsidTr="33181549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8B57F5" w:rsidP="008B57F5" w:rsidRDefault="008B57F5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B57F5" w:rsidR="008B57F5" w:rsidP="008B57F5" w:rsidRDefault="008B57F5" w14:paraId="55DB989F" w14:textId="702565D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B57F5" w:rsidR="008B57F5" w:rsidP="008B57F5" w:rsidRDefault="008B57F5" w14:paraId="647AE633" w14:textId="528D564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Stagecraf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B57F5" w:rsidR="008B57F5" w:rsidP="008B57F5" w:rsidRDefault="008B57F5" w14:paraId="59DE1595" w14:textId="372FAC1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AC4A21" w:rsidR="0072641A" w:rsidP="00AC4A21" w:rsidRDefault="0072641A" w14:paraId="33DFC3E7" w14:textId="16C6248A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Pr="007B70DE" w:rsidR="0072641A" w:rsidP="007B70DE" w:rsidRDefault="00C876B3" w14:paraId="62AD77F4" w14:textId="103FDF9B">
      <w:pPr>
        <w:ind w:left="360"/>
        <w:rPr>
          <w:sz w:val="18"/>
          <w:szCs w:val="18"/>
        </w:rPr>
      </w:pPr>
      <w:r w:rsidRPr="4EA16CDA" w:rsidR="00C876B3">
        <w:rPr>
          <w:rFonts w:cs="Calibri" w:cstheme="minorAscii"/>
          <w:b w:val="1"/>
          <w:bCs w:val="1"/>
          <w:sz w:val="18"/>
          <w:szCs w:val="18"/>
        </w:rPr>
        <w:t>Language Requirements:</w:t>
      </w:r>
      <w:r w:rsidRPr="4EA16CDA" w:rsidR="00C876B3">
        <w:rPr>
          <w:rFonts w:cs="Calibri" w:cstheme="minorAscii"/>
          <w:sz w:val="18"/>
          <w:szCs w:val="18"/>
        </w:rPr>
        <w:t xml:space="preserve"> </w:t>
      </w:r>
      <w:r w:rsidRPr="4EA16CDA" w:rsidR="008B57F5">
        <w:rPr>
          <w:rFonts w:cs="Calibri" w:cstheme="minorAscii"/>
          <w:sz w:val="18"/>
          <w:szCs w:val="18"/>
        </w:rPr>
        <w:t xml:space="preserve">For students who did not meet the </w:t>
      </w:r>
      <w:r w:rsidRPr="4EA16CDA" w:rsidR="008B57F5">
        <w:rPr>
          <w:rFonts w:cs="Calibri" w:cstheme="minorAscii"/>
          <w:sz w:val="18"/>
          <w:szCs w:val="18"/>
        </w:rPr>
        <w:t>LOTE</w:t>
      </w:r>
      <w:r w:rsidRPr="4EA16CDA" w:rsidR="008B57F5">
        <w:rPr>
          <w:rFonts w:cs="Calibri" w:cstheme="minorAsci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r w:rsidRPr="4EA16CDA" w:rsidR="008B57F5">
        <w:rPr>
          <w:rFonts w:cs="Calibri" w:cstheme="minorAscii"/>
          <w:sz w:val="18"/>
          <w:szCs w:val="18"/>
        </w:rPr>
        <w:t xml:space="preserve">. </w:t>
      </w:r>
      <w:r w:rsidRPr="4EA16CDA" w:rsidR="008B57F5">
        <w:rPr>
          <w:rFonts w:cs="Calibri" w:cstheme="minorAscii"/>
          <w:sz w:val="18"/>
          <w:szCs w:val="18"/>
        </w:rPr>
        <w:t>Languages other than English for Native Speakers are also acceptable for meeting this requirement.</w:t>
      </w:r>
      <w:r w:rsidRPr="4EA16CDA" w:rsidR="0072641A">
        <w:rPr>
          <w:rStyle w:val="Hyperlink"/>
          <w:rFonts w:cs="Calibri" w:cstheme="minorAscii"/>
          <w:color w:val="auto"/>
          <w:sz w:val="18"/>
          <w:szCs w:val="18"/>
          <w:u w:val="none"/>
        </w:rPr>
        <w:t xml:space="preserve"> </w:t>
      </w:r>
      <w:r w:rsidRPr="4EA16CDA" w:rsidR="00442F57">
        <w:rPr>
          <w:rStyle w:val="Hyperlink"/>
          <w:rFonts w:cs="Calibri" w:cstheme="minorAscii"/>
          <w:color w:val="auto"/>
          <w:sz w:val="18"/>
          <w:szCs w:val="18"/>
          <w:u w:val="none"/>
        </w:rPr>
        <w:t xml:space="preserve"> </w:t>
      </w:r>
    </w:p>
    <w:p w:rsidR="6897A057" w:rsidP="4EA16CDA" w:rsidRDefault="6897A057" w14:paraId="63200604" w14:textId="7231934D">
      <w:pPr>
        <w:pStyle w:val="Heading10"/>
        <w:spacing w:before="0" w:after="160" w:afterAutospacing="off" w:line="259" w:lineRule="auto"/>
        <w:ind w:left="360"/>
        <w:jc w:val="left"/>
        <w:rPr>
          <w:rFonts w:ascii="Calibri" w:hAnsi="Calibri" w:eastAsia="Calibri" w:cs="Calibri"/>
          <w:noProof w:val="0"/>
          <w:sz w:val="18"/>
          <w:szCs w:val="18"/>
          <w:lang w:val="en-US"/>
        </w:rPr>
      </w:pPr>
      <w:r w:rsidRPr="5FCD06C9" w:rsidR="6897A05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Although not an IGETC requirement, MSJC may certify completion of the CSU graduation requirement in U.S. History, Constitution and American Ideals with PS-101/101H and HIST-111/111H or HIST-112/112H. Courses used to meet this requirement may also be used to satisfy IGETC Subject Area 4 requirements.</w:t>
      </w:r>
    </w:p>
    <w:p w:rsidR="0092692A" w:rsidP="0092692A" w:rsidRDefault="0092692A" w14:paraId="2C18D75A" w14:textId="0BBEC1FD">
      <w:pPr>
        <w:pStyle w:val="Heading10"/>
        <w:jc w:val="both"/>
      </w:pPr>
      <w:r>
        <w:t>Scheduling Notes</w:t>
      </w:r>
    </w:p>
    <w:p w:rsidR="0092692A" w:rsidP="5FCD06C9" w:rsidRDefault="0092692A" w14:paraId="500A59C8" w14:textId="6B46D9F6">
      <w:pPr>
        <w:ind w:left="720"/>
        <w:jc w:val="both"/>
        <w:rPr>
          <w:sz w:val="16"/>
          <w:szCs w:val="16"/>
        </w:rPr>
      </w:pPr>
      <w:r w:rsidRPr="5FCD06C9" w:rsidR="0092692A">
        <w:rPr>
          <w:sz w:val="18"/>
          <w:szCs w:val="18"/>
        </w:rPr>
        <w:t>Whether your focus is performance or technical theater, you need to get a thorough understanding of theater on and off the stage</w:t>
      </w:r>
      <w:r w:rsidRPr="5FCD06C9" w:rsidR="0092692A">
        <w:rPr>
          <w:sz w:val="18"/>
          <w:szCs w:val="18"/>
        </w:rPr>
        <w:t xml:space="preserve">. </w:t>
      </w:r>
      <w:r w:rsidRPr="5FCD06C9" w:rsidR="0092692A">
        <w:rPr>
          <w:sz w:val="18"/>
          <w:szCs w:val="18"/>
        </w:rPr>
        <w:t>Actor’s</w:t>
      </w:r>
      <w:r w:rsidRPr="5FCD06C9" w:rsidR="0092692A">
        <w:rPr>
          <w:sz w:val="18"/>
          <w:szCs w:val="18"/>
        </w:rPr>
        <w:t xml:space="preserve"> should </w:t>
      </w:r>
      <w:r w:rsidRPr="5FCD06C9" w:rsidR="0092692A">
        <w:rPr>
          <w:sz w:val="18"/>
          <w:szCs w:val="18"/>
        </w:rPr>
        <w:t>serve on</w:t>
      </w:r>
      <w:r w:rsidRPr="5FCD06C9" w:rsidR="0092692A">
        <w:rPr>
          <w:sz w:val="18"/>
          <w:szCs w:val="18"/>
        </w:rPr>
        <w:t xml:space="preserve"> the crew for one production and techies should take an acting class. </w:t>
      </w:r>
    </w:p>
    <w:p w:rsidR="0092692A" w:rsidP="0092692A" w:rsidRDefault="0092692A" w14:paraId="437877F4" w14:textId="727C27BB">
      <w:pPr>
        <w:pStyle w:val="Heading10"/>
        <w:rPr>
          <w:i w:val="0"/>
          <w:iCs/>
        </w:rPr>
      </w:pPr>
      <w:r>
        <w:rPr>
          <w:i w:val="0"/>
          <w:iCs/>
        </w:rPr>
        <w:t>Helpful Hints</w:t>
      </w:r>
    </w:p>
    <w:p w:rsidRPr="0092692A" w:rsidR="0092692A" w:rsidP="5FCD06C9" w:rsidRDefault="0092692A" w14:paraId="5793A6CE" w14:textId="4ED14F9B">
      <w:pPr>
        <w:ind w:left="720"/>
        <w:jc w:val="both"/>
        <w:rPr>
          <w:sz w:val="16"/>
          <w:szCs w:val="16"/>
        </w:rPr>
      </w:pPr>
      <w:r w:rsidRPr="5FCD06C9" w:rsidR="0092692A">
        <w:rPr>
          <w:sz w:val="18"/>
          <w:szCs w:val="18"/>
        </w:rPr>
        <w:t xml:space="preserve">It is great to support local </w:t>
      </w:r>
      <w:r w:rsidRPr="5FCD06C9" w:rsidR="005C6F19">
        <w:rPr>
          <w:sz w:val="18"/>
          <w:szCs w:val="18"/>
        </w:rPr>
        <w:t>theater,</w:t>
      </w:r>
      <w:r w:rsidRPr="5FCD06C9" w:rsidR="0092692A">
        <w:rPr>
          <w:sz w:val="18"/>
          <w:szCs w:val="18"/>
        </w:rPr>
        <w:t xml:space="preserve"> but you must be diligent about saving up to see a professional production in San Diego or Los Angeles</w:t>
      </w:r>
      <w:r w:rsidRPr="5FCD06C9" w:rsidR="0092692A">
        <w:rPr>
          <w:sz w:val="18"/>
          <w:szCs w:val="18"/>
        </w:rPr>
        <w:t xml:space="preserve">. </w:t>
      </w:r>
      <w:r w:rsidRPr="5FCD06C9" w:rsidR="0092692A">
        <w:rPr>
          <w:sz w:val="18"/>
          <w:szCs w:val="18"/>
        </w:rPr>
        <w:t xml:space="preserve">Start looking at the schedules now to see what is coming up and how much </w:t>
      </w:r>
      <w:r w:rsidRPr="5FCD06C9" w:rsidR="0092692A">
        <w:rPr>
          <w:sz w:val="18"/>
          <w:szCs w:val="18"/>
        </w:rPr>
        <w:t>tickets</w:t>
      </w:r>
      <w:r w:rsidRPr="5FCD06C9" w:rsidR="0092692A">
        <w:rPr>
          <w:sz w:val="18"/>
          <w:szCs w:val="18"/>
        </w:rPr>
        <w:t xml:space="preserve"> will be</w:t>
      </w:r>
      <w:r w:rsidRPr="5FCD06C9" w:rsidR="0092692A">
        <w:rPr>
          <w:sz w:val="18"/>
          <w:szCs w:val="18"/>
        </w:rPr>
        <w:t xml:space="preserve">. </w:t>
      </w:r>
      <w:r w:rsidRPr="5FCD06C9" w:rsidR="0092692A">
        <w:rPr>
          <w:sz w:val="18"/>
          <w:szCs w:val="18"/>
        </w:rPr>
        <w:t xml:space="preserve">If this is going to pose a real financial hardship, speak with your chair early on so that you both can </w:t>
      </w:r>
      <w:r w:rsidRPr="5FCD06C9" w:rsidR="0092692A">
        <w:rPr>
          <w:sz w:val="18"/>
          <w:szCs w:val="18"/>
        </w:rPr>
        <w:t>look into</w:t>
      </w:r>
      <w:r w:rsidRPr="5FCD06C9" w:rsidR="0092692A">
        <w:rPr>
          <w:sz w:val="18"/>
          <w:szCs w:val="18"/>
        </w:rPr>
        <w:t xml:space="preserve"> grant and fund-raising possibilities</w:t>
      </w:r>
      <w:r w:rsidRPr="5FCD06C9" w:rsidR="49E56676">
        <w:rPr>
          <w:sz w:val="18"/>
          <w:szCs w:val="18"/>
        </w:rPr>
        <w:t>.</w:t>
      </w:r>
    </w:p>
    <w:sectPr w:rsidRPr="0092692A" w:rsidR="0092692A" w:rsidSect="00FE5239">
      <w:headerReference w:type="first" r:id="rId23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aff7b5b9fc844f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706E9" w:rsidP="00DF2F19" w:rsidRDefault="00B706E9" w14:paraId="2DCF4319" w14:textId="77777777">
      <w:pPr>
        <w:spacing w:after="0" w:line="240" w:lineRule="auto"/>
      </w:pPr>
      <w:r>
        <w:separator/>
      </w:r>
    </w:p>
  </w:endnote>
  <w:endnote w:type="continuationSeparator" w:id="0">
    <w:p w:rsidR="00B706E9" w:rsidP="00DF2F19" w:rsidRDefault="00B706E9" w14:paraId="60953B6C" w14:textId="77777777">
      <w:pPr>
        <w:spacing w:after="0" w:line="240" w:lineRule="auto"/>
      </w:pPr>
      <w:r>
        <w:continuationSeparator/>
      </w:r>
    </w:p>
  </w:endnote>
  <w:endnote w:type="continuationNotice" w:id="1">
    <w:p w:rsidR="00B706E9" w:rsidRDefault="00B706E9" w14:paraId="4BC04D2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706E9" w:rsidP="00DF2F19" w:rsidRDefault="00B706E9" w14:paraId="54D6FEDB" w14:textId="77777777">
      <w:pPr>
        <w:spacing w:after="0" w:line="240" w:lineRule="auto"/>
      </w:pPr>
      <w:r>
        <w:separator/>
      </w:r>
    </w:p>
  </w:footnote>
  <w:footnote w:type="continuationSeparator" w:id="0">
    <w:p w:rsidR="00B706E9" w:rsidP="00DF2F19" w:rsidRDefault="00B706E9" w14:paraId="1E879844" w14:textId="77777777">
      <w:pPr>
        <w:spacing w:after="0" w:line="240" w:lineRule="auto"/>
      </w:pPr>
      <w:r>
        <w:continuationSeparator/>
      </w:r>
    </w:p>
  </w:footnote>
  <w:footnote w:type="continuationNotice" w:id="1">
    <w:p w:rsidR="00B706E9" w:rsidRDefault="00B706E9" w14:paraId="57299D0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0F572B3F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7D8B1E16" w:rsidR="7D8B1E16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7D8B1E16" w:rsidR="7D8B1E16">
      <w:rPr>
        <w:rFonts w:ascii="Gill Sans MT" w:hAnsi="Gill Sans MT" w:cs="Times New Roman"/>
        <w:caps w:val="1"/>
        <w:sz w:val="40"/>
        <w:szCs w:val="40"/>
      </w:rPr>
      <w:t xml:space="preserve"> Map</w:t>
    </w:r>
    <w:r w:rsidRPr="7D8B1E16" w:rsidR="7D8B1E16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7D8B1E16" w:rsidR="7D8B1E16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10D64747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7D8B1E16" w:rsidR="7D8B1E16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7D8B1E16" w:rsidR="7D8B1E16">
      <w:rPr>
        <w:rFonts w:ascii="Gill Sans MT" w:hAnsi="Gill Sans MT" w:cs="Times New Roman"/>
        <w:caps w:val="1"/>
        <w:sz w:val="40"/>
        <w:szCs w:val="40"/>
      </w:rPr>
      <w:t xml:space="preserve"> Map</w:t>
    </w:r>
    <w:r w:rsidRPr="7D8B1E16" w:rsidR="7D8B1E16">
      <w:rPr>
        <w:rFonts w:ascii="Gill Sans MT" w:hAnsi="Gill Sans MT" w:cs="Times New Roman"/>
        <w:caps w:val="1"/>
        <w:sz w:val="40"/>
        <w:szCs w:val="40"/>
      </w:rPr>
      <w:t>: Catalog year: 2023-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7D8B1E16" w:rsidTr="7D8B1E16" w14:paraId="229A4231">
      <w:tc>
        <w:tcPr>
          <w:tcW w:w="3840" w:type="dxa"/>
          <w:tcMar/>
        </w:tcPr>
        <w:p w:rsidR="7D8B1E16" w:rsidP="7D8B1E16" w:rsidRDefault="7D8B1E16" w14:paraId="04A1D674" w14:textId="67FEDF83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7D8B1E16" w:rsidP="7D8B1E16" w:rsidRDefault="7D8B1E16" w14:paraId="15D30D21" w14:textId="066BA7E4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7D8B1E16" w:rsidP="7D8B1E16" w:rsidRDefault="7D8B1E16" w14:paraId="63425CDC" w14:textId="71541E32">
          <w:pPr>
            <w:pStyle w:val="Header"/>
            <w:bidi w:val="0"/>
            <w:ind w:right="-115"/>
            <w:jc w:val="right"/>
          </w:pPr>
        </w:p>
      </w:tc>
    </w:tr>
  </w:tbl>
  <w:p w:rsidR="7D8B1E16" w:rsidP="7D8B1E16" w:rsidRDefault="7D8B1E16" w14:paraId="35D2428E" w14:textId="2B0E443B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7D8B1E16" w:rsidTr="7D8B1E16" w14:paraId="61270BA4">
      <w:tc>
        <w:tcPr>
          <w:tcW w:w="3840" w:type="dxa"/>
          <w:tcMar/>
        </w:tcPr>
        <w:p w:rsidR="7D8B1E16" w:rsidP="7D8B1E16" w:rsidRDefault="7D8B1E16" w14:paraId="584D4B42" w14:textId="21A80E32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7D8B1E16" w:rsidP="7D8B1E16" w:rsidRDefault="7D8B1E16" w14:paraId="748B7D63" w14:textId="22A31B66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7D8B1E16" w:rsidP="7D8B1E16" w:rsidRDefault="7D8B1E16" w14:paraId="06B964F6" w14:textId="63094076">
          <w:pPr>
            <w:pStyle w:val="Header"/>
            <w:bidi w:val="0"/>
            <w:ind w:right="-115"/>
            <w:jc w:val="right"/>
          </w:pPr>
        </w:p>
      </w:tc>
    </w:tr>
  </w:tbl>
  <w:p w:rsidR="7D8B1E16" w:rsidP="7D8B1E16" w:rsidRDefault="7D8B1E16" w14:paraId="03A328A8" w14:textId="16D00744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7D8B1E16" w:rsidTr="7D8B1E16" w14:paraId="4298D5B6">
      <w:tc>
        <w:tcPr>
          <w:tcW w:w="3840" w:type="dxa"/>
          <w:tcMar/>
        </w:tcPr>
        <w:p w:rsidR="7D8B1E16" w:rsidP="7D8B1E16" w:rsidRDefault="7D8B1E16" w14:paraId="666DD155" w14:textId="2DFC7012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7D8B1E16" w:rsidP="7D8B1E16" w:rsidRDefault="7D8B1E16" w14:paraId="0AB4C956" w14:textId="30C98070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7D8B1E16" w:rsidP="7D8B1E16" w:rsidRDefault="7D8B1E16" w14:paraId="3230E991" w14:textId="083A04E2">
          <w:pPr>
            <w:pStyle w:val="Header"/>
            <w:bidi w:val="0"/>
            <w:ind w:right="-115"/>
            <w:jc w:val="right"/>
          </w:pPr>
        </w:p>
      </w:tc>
    </w:tr>
  </w:tbl>
  <w:p w:rsidR="7D8B1E16" w:rsidP="7D8B1E16" w:rsidRDefault="7D8B1E16" w14:paraId="01BA38C6" w14:textId="4447BC5D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7D8B1E16" w:rsidTr="7D8B1E16" w14:paraId="74DDC709">
      <w:tc>
        <w:tcPr>
          <w:tcW w:w="3840" w:type="dxa"/>
          <w:tcMar/>
        </w:tcPr>
        <w:p w:rsidR="7D8B1E16" w:rsidP="7D8B1E16" w:rsidRDefault="7D8B1E16" w14:paraId="1974C4BF" w14:textId="7948C829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7D8B1E16" w:rsidP="7D8B1E16" w:rsidRDefault="7D8B1E16" w14:paraId="46CFA3E9" w14:textId="54CCF8B2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7D8B1E16" w:rsidP="7D8B1E16" w:rsidRDefault="7D8B1E16" w14:paraId="0B3A607E" w14:textId="0A34BEC1">
          <w:pPr>
            <w:pStyle w:val="Header"/>
            <w:bidi w:val="0"/>
            <w:ind w:right="-115"/>
            <w:jc w:val="right"/>
          </w:pPr>
        </w:p>
      </w:tc>
    </w:tr>
  </w:tbl>
  <w:p w:rsidR="7D8B1E16" w:rsidP="7D8B1E16" w:rsidRDefault="7D8B1E16" w14:paraId="43E764E7" w14:textId="48714962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7D8B1E16" w:rsidTr="7D8B1E16" w14:paraId="39E363B1">
      <w:tc>
        <w:tcPr>
          <w:tcW w:w="3840" w:type="dxa"/>
          <w:tcMar/>
        </w:tcPr>
        <w:p w:rsidR="7D8B1E16" w:rsidP="7D8B1E16" w:rsidRDefault="7D8B1E16" w14:paraId="52C9EE85" w14:textId="5F9BB769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7D8B1E16" w:rsidP="7D8B1E16" w:rsidRDefault="7D8B1E16" w14:paraId="37236159" w14:textId="19080FD6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7D8B1E16" w:rsidP="7D8B1E16" w:rsidRDefault="7D8B1E16" w14:paraId="684B7E91" w14:textId="6E1F357E">
          <w:pPr>
            <w:pStyle w:val="Header"/>
            <w:bidi w:val="0"/>
            <w:ind w:right="-115"/>
            <w:jc w:val="right"/>
          </w:pPr>
        </w:p>
      </w:tc>
    </w:tr>
  </w:tbl>
  <w:p w:rsidR="7D8B1E16" w:rsidP="7D8B1E16" w:rsidRDefault="7D8B1E16" w14:paraId="20F8541D" w14:textId="4EE3245D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E5A98"/>
    <w:rsid w:val="001212D3"/>
    <w:rsid w:val="00144B9F"/>
    <w:rsid w:val="00157999"/>
    <w:rsid w:val="0017252B"/>
    <w:rsid w:val="00187D9F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E30FB"/>
    <w:rsid w:val="003F66AE"/>
    <w:rsid w:val="00425E40"/>
    <w:rsid w:val="0043300A"/>
    <w:rsid w:val="00442F57"/>
    <w:rsid w:val="00443620"/>
    <w:rsid w:val="00463DFA"/>
    <w:rsid w:val="00465C68"/>
    <w:rsid w:val="004660E1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6F19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455B"/>
    <w:rsid w:val="00832313"/>
    <w:rsid w:val="00832842"/>
    <w:rsid w:val="0084524B"/>
    <w:rsid w:val="008536C4"/>
    <w:rsid w:val="00853C93"/>
    <w:rsid w:val="00855429"/>
    <w:rsid w:val="00861E8D"/>
    <w:rsid w:val="0086250D"/>
    <w:rsid w:val="008677EB"/>
    <w:rsid w:val="00880616"/>
    <w:rsid w:val="008874CC"/>
    <w:rsid w:val="008A4D7A"/>
    <w:rsid w:val="008B020F"/>
    <w:rsid w:val="008B54BF"/>
    <w:rsid w:val="008B57F5"/>
    <w:rsid w:val="008C62B6"/>
    <w:rsid w:val="008E1CE1"/>
    <w:rsid w:val="008E3660"/>
    <w:rsid w:val="008E39DD"/>
    <w:rsid w:val="00902C4D"/>
    <w:rsid w:val="0092540F"/>
    <w:rsid w:val="0092692A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619F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06E9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876B3"/>
    <w:rsid w:val="00C9219D"/>
    <w:rsid w:val="00CA208C"/>
    <w:rsid w:val="00CA63F5"/>
    <w:rsid w:val="00CA78F7"/>
    <w:rsid w:val="00CD74E2"/>
    <w:rsid w:val="00D019E2"/>
    <w:rsid w:val="00D11CBC"/>
    <w:rsid w:val="00D218E3"/>
    <w:rsid w:val="00D43FA1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6D60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12E5665"/>
    <w:rsid w:val="09DC45EC"/>
    <w:rsid w:val="0CAB752B"/>
    <w:rsid w:val="146CCB8D"/>
    <w:rsid w:val="1C0A5A73"/>
    <w:rsid w:val="2C270ACE"/>
    <w:rsid w:val="2CF4CB73"/>
    <w:rsid w:val="2F046C33"/>
    <w:rsid w:val="33181549"/>
    <w:rsid w:val="3E9A716F"/>
    <w:rsid w:val="44EFC87F"/>
    <w:rsid w:val="45A5FFB1"/>
    <w:rsid w:val="46699319"/>
    <w:rsid w:val="49E56676"/>
    <w:rsid w:val="4EA16CDA"/>
    <w:rsid w:val="55306889"/>
    <w:rsid w:val="5FCD06C9"/>
    <w:rsid w:val="622BE470"/>
    <w:rsid w:val="6897A057"/>
    <w:rsid w:val="74E657B1"/>
    <w:rsid w:val="75D346D3"/>
    <w:rsid w:val="76570B9B"/>
    <w:rsid w:val="76832833"/>
    <w:rsid w:val="7BB80264"/>
    <w:rsid w:val="7D8B1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hyperlink" Target="http://msjc.emsicc.com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24" /><Relationship Type="http://schemas.openxmlformats.org/officeDocument/2006/relationships/numbering" Target="numbering.xml" Id="rId5" /><Relationship Type="http://schemas.openxmlformats.org/officeDocument/2006/relationships/header" Target="header3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4.xml" Id="R2725da9f07b545ca" /><Relationship Type="http://schemas.openxmlformats.org/officeDocument/2006/relationships/header" Target="header5.xml" Id="R726e2ff7c5c14d6f" /><Relationship Type="http://schemas.openxmlformats.org/officeDocument/2006/relationships/header" Target="header6.xml" Id="R5fee64f999174d1f" /><Relationship Type="http://schemas.openxmlformats.org/officeDocument/2006/relationships/header" Target="header7.xml" Id="R471c5406d578470b" /><Relationship Type="http://schemas.openxmlformats.org/officeDocument/2006/relationships/header" Target="header8.xml" Id="Raff7b5b9fc844f45" /><Relationship Type="http://schemas.openxmlformats.org/officeDocument/2006/relationships/hyperlink" Target="https://www.msjc.edu/hub/" TargetMode="External" Id="R788377b4e2ec4b7d" /><Relationship Type="http://schemas.openxmlformats.org/officeDocument/2006/relationships/hyperlink" Target="https://catalog.msjc.edu/instructional-programs/" TargetMode="External" Id="R0f520e27375a402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HA_AAT_UC</dc:title>
  <dc:subject/>
  <dc:creator>Rhonda Nishimoto</dc:creator>
  <keywords/>
  <dc:description/>
  <lastModifiedBy>Meghan Basgall</lastModifiedBy>
  <revision>10</revision>
  <dcterms:created xsi:type="dcterms:W3CDTF">2021-03-01T19:26:00.0000000Z</dcterms:created>
  <dcterms:modified xsi:type="dcterms:W3CDTF">2023-05-08T22:04:30.86069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